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3307"/>
        <w:gridCol w:w="2127"/>
        <w:gridCol w:w="2837"/>
      </w:tblGrid>
      <w:tr w:rsidR="009B0A73" w:rsidRPr="002154D7" w14:paraId="72A3718F" w14:textId="77777777" w:rsidTr="00F908A0">
        <w:trPr>
          <w:trHeight w:val="155"/>
          <w:jc w:val="center"/>
        </w:trPr>
        <w:tc>
          <w:tcPr>
            <w:tcW w:w="0" w:type="auto"/>
          </w:tcPr>
          <w:p w14:paraId="1DB3643B" w14:textId="1FAA8FB3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3307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127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837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F908A0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F10AD7" w:rsidRDefault="009B0A73" w:rsidP="00DA4C1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F10AD7" w:rsidRDefault="009B0A73" w:rsidP="00DA4C1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307" w:type="dxa"/>
            <w:shd w:val="clear" w:color="auto" w:fill="F2F2F2"/>
          </w:tcPr>
          <w:p w14:paraId="6AD4FEDD" w14:textId="1671F6A1" w:rsidR="000F32A7" w:rsidRPr="00F10AD7" w:rsidRDefault="000F32A7" w:rsidP="00DA4C1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2F2F2"/>
          </w:tcPr>
          <w:p w14:paraId="08425F79" w14:textId="77777777" w:rsidR="009B0A73" w:rsidRPr="00F10AD7" w:rsidRDefault="009B0A73" w:rsidP="00DA4C1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7" w:type="dxa"/>
            <w:shd w:val="clear" w:color="auto" w:fill="F2F2F2"/>
          </w:tcPr>
          <w:p w14:paraId="755549BE" w14:textId="77777777" w:rsidR="009B0A73" w:rsidRPr="00F10AD7" w:rsidRDefault="009B0A73" w:rsidP="00DA4C1E">
            <w:pPr>
              <w:jc w:val="center"/>
              <w:rPr>
                <w:sz w:val="16"/>
                <w:szCs w:val="16"/>
              </w:rPr>
            </w:pPr>
          </w:p>
        </w:tc>
      </w:tr>
      <w:tr w:rsidR="000F32A7" w:rsidRPr="002154D7" w14:paraId="1E28378B" w14:textId="77777777" w:rsidTr="00F908A0">
        <w:trPr>
          <w:trHeight w:val="313"/>
          <w:jc w:val="center"/>
        </w:trPr>
        <w:tc>
          <w:tcPr>
            <w:tcW w:w="0" w:type="auto"/>
          </w:tcPr>
          <w:p w14:paraId="3008DC9B" w14:textId="77777777" w:rsidR="000F32A7" w:rsidRPr="002154D7" w:rsidRDefault="000F32A7" w:rsidP="000F32A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0F32A7" w:rsidRPr="002154D7" w:rsidRDefault="000F32A7" w:rsidP="000F32A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6B775682" w14:textId="77786AC9" w:rsidR="000F32A7" w:rsidRPr="00F10AD7" w:rsidRDefault="00306CEE" w:rsidP="000F32A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20-Sosyal Bilimlerde Nitel Araştırma Yöntemleri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="00E21677" w:rsidRPr="00F10AD7">
              <w:rPr>
                <w:sz w:val="16"/>
                <w:szCs w:val="16"/>
              </w:rPr>
              <w:t xml:space="preserve">Canan Öykü </w:t>
            </w:r>
            <w:r w:rsidRPr="00F10AD7">
              <w:rPr>
                <w:sz w:val="16"/>
                <w:szCs w:val="16"/>
              </w:rPr>
              <w:t>DÖNMEZ KARA</w:t>
            </w:r>
          </w:p>
          <w:p w14:paraId="385E19C7" w14:textId="4C7DDB33" w:rsidR="00EA7BE3" w:rsidRPr="00F10AD7" w:rsidRDefault="00EA7BE3" w:rsidP="000F32A7">
            <w:pPr>
              <w:jc w:val="center"/>
              <w:rPr>
                <w:sz w:val="16"/>
                <w:szCs w:val="16"/>
              </w:rPr>
            </w:pPr>
            <w:r w:rsidRPr="00F10AD7">
              <w:rPr>
                <w:sz w:val="16"/>
                <w:szCs w:val="16"/>
              </w:rPr>
              <w:t>Lisansüstü Eğitim Enstitüsü</w:t>
            </w:r>
          </w:p>
        </w:tc>
        <w:tc>
          <w:tcPr>
            <w:tcW w:w="2716" w:type="dxa"/>
          </w:tcPr>
          <w:p w14:paraId="0D0FBE83" w14:textId="21045E19" w:rsidR="0042382A" w:rsidRPr="00F10AD7" w:rsidRDefault="0042382A" w:rsidP="000F32A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7033C8EB" w14:textId="77777777" w:rsidR="000F32A7" w:rsidRDefault="008A4CD8" w:rsidP="000F32A7">
            <w:pPr>
              <w:jc w:val="center"/>
              <w:rPr>
                <w:sz w:val="16"/>
                <w:szCs w:val="16"/>
              </w:rPr>
            </w:pPr>
            <w:r w:rsidRPr="00DE59CE">
              <w:rPr>
                <w:b/>
                <w:bCs/>
                <w:sz w:val="16"/>
                <w:szCs w:val="16"/>
              </w:rPr>
              <w:t>KAÇ5008-Küreselleşme Sürecinde Kadın ve Ekonomi</w:t>
            </w:r>
            <w:r>
              <w:rPr>
                <w:sz w:val="16"/>
                <w:szCs w:val="16"/>
              </w:rPr>
              <w:br/>
              <w:t xml:space="preserve">Prof. Dr. </w:t>
            </w:r>
            <w:r w:rsidR="00C8360C" w:rsidRPr="00F10AD7">
              <w:rPr>
                <w:sz w:val="16"/>
                <w:szCs w:val="16"/>
              </w:rPr>
              <w:t>Deniz Y</w:t>
            </w:r>
            <w:r>
              <w:rPr>
                <w:sz w:val="16"/>
                <w:szCs w:val="16"/>
              </w:rPr>
              <w:t>ENGİN</w:t>
            </w:r>
          </w:p>
          <w:p w14:paraId="300C6B8D" w14:textId="21365A5D" w:rsidR="00DE59CE" w:rsidRPr="00F10AD7" w:rsidRDefault="00DE59CE" w:rsidP="000F32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</w:tcPr>
          <w:p w14:paraId="6786D065" w14:textId="0B8F884E" w:rsidR="000F32A7" w:rsidRPr="00F10AD7" w:rsidRDefault="000F32A7" w:rsidP="000F32A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4E12D605" w14:textId="26250151" w:rsidR="00D949E7" w:rsidRPr="00F10AD7" w:rsidRDefault="00D949E7" w:rsidP="000F32A7">
            <w:pPr>
              <w:jc w:val="center"/>
              <w:rPr>
                <w:sz w:val="16"/>
                <w:szCs w:val="16"/>
                <w:highlight w:val="yellow"/>
              </w:rPr>
            </w:pPr>
          </w:p>
          <w:p w14:paraId="39F59A2B" w14:textId="74B049A1" w:rsidR="00C91141" w:rsidRPr="00F10AD7" w:rsidRDefault="00C91141" w:rsidP="000F32A7">
            <w:pPr>
              <w:jc w:val="center"/>
              <w:rPr>
                <w:rFonts w:eastAsia="Arial"/>
                <w:color w:val="000000"/>
                <w:sz w:val="16"/>
                <w:szCs w:val="16"/>
                <w:highlight w:val="yellow"/>
              </w:rPr>
            </w:pPr>
          </w:p>
        </w:tc>
      </w:tr>
      <w:tr w:rsidR="00970867" w:rsidRPr="002154D7" w14:paraId="7C90119A" w14:textId="77777777" w:rsidTr="00F908A0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64990B6E" w14:textId="77777777" w:rsidR="00970867" w:rsidRPr="00F10AD7" w:rsidRDefault="00970867" w:rsidP="0097086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20-Sosyal Bilimlerde Nitel Araştırma Yöntemleri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Pr="00F10AD7">
              <w:rPr>
                <w:sz w:val="16"/>
                <w:szCs w:val="16"/>
              </w:rPr>
              <w:t>Canan Öykü DÖNMEZ KARA</w:t>
            </w:r>
          </w:p>
          <w:p w14:paraId="08AFDEE4" w14:textId="5E585A6B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  <w:r w:rsidRPr="00F10AD7">
              <w:rPr>
                <w:sz w:val="16"/>
                <w:szCs w:val="16"/>
              </w:rPr>
              <w:t>Lisansüstü Eğitim Enstitüsü</w:t>
            </w:r>
          </w:p>
        </w:tc>
        <w:tc>
          <w:tcPr>
            <w:tcW w:w="2716" w:type="dxa"/>
            <w:shd w:val="clear" w:color="auto" w:fill="F2F2F2"/>
          </w:tcPr>
          <w:p w14:paraId="5E067FE2" w14:textId="3F9AA6A5" w:rsidR="00970867" w:rsidRPr="00F10AD7" w:rsidRDefault="00970867" w:rsidP="00970867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78E5C3E7" w14:textId="77777777" w:rsidR="00970867" w:rsidRDefault="00970867" w:rsidP="00970867">
            <w:pPr>
              <w:jc w:val="center"/>
              <w:rPr>
                <w:sz w:val="16"/>
                <w:szCs w:val="16"/>
              </w:rPr>
            </w:pPr>
            <w:r w:rsidRPr="00DE59CE">
              <w:rPr>
                <w:b/>
                <w:bCs/>
                <w:sz w:val="16"/>
                <w:szCs w:val="16"/>
              </w:rPr>
              <w:t>KAÇ5008-Küreselleşme Sürecinde Kadın ve Ekonomi</w:t>
            </w:r>
            <w:r>
              <w:rPr>
                <w:sz w:val="16"/>
                <w:szCs w:val="16"/>
              </w:rPr>
              <w:br/>
              <w:t xml:space="preserve">Prof. Dr. </w:t>
            </w:r>
            <w:r w:rsidRPr="00F10AD7">
              <w:rPr>
                <w:sz w:val="16"/>
                <w:szCs w:val="16"/>
              </w:rPr>
              <w:t>Deniz Y</w:t>
            </w:r>
            <w:r>
              <w:rPr>
                <w:sz w:val="16"/>
                <w:szCs w:val="16"/>
              </w:rPr>
              <w:t>ENGİN</w:t>
            </w:r>
          </w:p>
          <w:p w14:paraId="3A64DDA3" w14:textId="21996BFB" w:rsidR="00970867" w:rsidRPr="00F10AD7" w:rsidRDefault="00970867" w:rsidP="00970867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  <w:shd w:val="clear" w:color="auto" w:fill="F2F2F2"/>
          </w:tcPr>
          <w:p w14:paraId="4A979C91" w14:textId="60E44BA9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355E4529" w14:textId="2A059116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970867" w:rsidRPr="002154D7" w14:paraId="6DBACB09" w14:textId="77777777" w:rsidTr="00F908A0">
        <w:trPr>
          <w:trHeight w:val="299"/>
          <w:jc w:val="center"/>
        </w:trPr>
        <w:tc>
          <w:tcPr>
            <w:tcW w:w="0" w:type="auto"/>
          </w:tcPr>
          <w:p w14:paraId="3E004DBC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20EF2BDA" w14:textId="77777777" w:rsidR="00970867" w:rsidRPr="00F10AD7" w:rsidRDefault="00970867" w:rsidP="0097086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20-Sosyal Bilimlerde Nitel Araştırma Yöntemleri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Pr="00F10AD7">
              <w:rPr>
                <w:sz w:val="16"/>
                <w:szCs w:val="16"/>
              </w:rPr>
              <w:t>Canan Öykü DÖNMEZ KARA</w:t>
            </w:r>
          </w:p>
          <w:p w14:paraId="6BB31F36" w14:textId="12720E75" w:rsidR="00970867" w:rsidRPr="00F10AD7" w:rsidRDefault="00970867" w:rsidP="00970867">
            <w:pPr>
              <w:jc w:val="center"/>
              <w:rPr>
                <w:rFonts w:eastAsia="Arial"/>
                <w:color w:val="FF0000"/>
                <w:sz w:val="16"/>
                <w:szCs w:val="16"/>
                <w:highlight w:val="yellow"/>
              </w:rPr>
            </w:pPr>
            <w:r w:rsidRPr="00F10AD7">
              <w:rPr>
                <w:sz w:val="16"/>
                <w:szCs w:val="16"/>
              </w:rPr>
              <w:t>Lisansüstü Eğitim Enstitüsü</w:t>
            </w:r>
          </w:p>
        </w:tc>
        <w:tc>
          <w:tcPr>
            <w:tcW w:w="2716" w:type="dxa"/>
          </w:tcPr>
          <w:p w14:paraId="51C13D4C" w14:textId="2AF7DF4F" w:rsidR="00970867" w:rsidRPr="00F10AD7" w:rsidRDefault="00970867" w:rsidP="00970867">
            <w:pPr>
              <w:jc w:val="center"/>
              <w:rPr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3A21EE5C" w14:textId="77777777" w:rsidR="00970867" w:rsidRDefault="00970867" w:rsidP="00970867">
            <w:pPr>
              <w:jc w:val="center"/>
              <w:rPr>
                <w:sz w:val="16"/>
                <w:szCs w:val="16"/>
              </w:rPr>
            </w:pPr>
            <w:r w:rsidRPr="00DE59CE">
              <w:rPr>
                <w:b/>
                <w:bCs/>
                <w:sz w:val="16"/>
                <w:szCs w:val="16"/>
              </w:rPr>
              <w:t>KAÇ5008-Küreselleşme Sürecinde Kadın ve Ekonomi</w:t>
            </w:r>
            <w:r>
              <w:rPr>
                <w:sz w:val="16"/>
                <w:szCs w:val="16"/>
              </w:rPr>
              <w:br/>
              <w:t xml:space="preserve">Prof. Dr. </w:t>
            </w:r>
            <w:r w:rsidRPr="00F10AD7">
              <w:rPr>
                <w:sz w:val="16"/>
                <w:szCs w:val="16"/>
              </w:rPr>
              <w:t>Deniz Y</w:t>
            </w:r>
            <w:r>
              <w:rPr>
                <w:sz w:val="16"/>
                <w:szCs w:val="16"/>
              </w:rPr>
              <w:t>ENGİN</w:t>
            </w:r>
          </w:p>
          <w:p w14:paraId="7D596EFD" w14:textId="42C21344" w:rsidR="00970867" w:rsidRPr="00F10AD7" w:rsidRDefault="00970867" w:rsidP="00970867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</w:tcPr>
          <w:p w14:paraId="6B03CCB4" w14:textId="5C808374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0BD10BB5" w14:textId="329BCC8A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970867" w:rsidRPr="002154D7" w14:paraId="20C11740" w14:textId="77777777" w:rsidTr="00F908A0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529BF37F" w14:textId="7C22BAB5" w:rsidR="008C56A6" w:rsidRPr="008C56A6" w:rsidRDefault="008C56A6" w:rsidP="00970867">
            <w:pPr>
              <w:jc w:val="center"/>
              <w:rPr>
                <w:b/>
                <w:bCs/>
                <w:sz w:val="16"/>
                <w:szCs w:val="16"/>
              </w:rPr>
            </w:pPr>
            <w:r w:rsidRPr="008C56A6">
              <w:rPr>
                <w:b/>
                <w:bCs/>
                <w:sz w:val="16"/>
                <w:szCs w:val="16"/>
              </w:rPr>
              <w:t>KAÇ5014-Türk Siyasal Yaşamında Kadın ve Kadının Siyasal Katılımı</w:t>
            </w:r>
          </w:p>
          <w:p w14:paraId="4A667CDD" w14:textId="77777777" w:rsidR="00970867" w:rsidRPr="008C56A6" w:rsidRDefault="008C56A6" w:rsidP="00970867">
            <w:pPr>
              <w:jc w:val="center"/>
              <w:rPr>
                <w:sz w:val="16"/>
                <w:szCs w:val="16"/>
              </w:rPr>
            </w:pPr>
            <w:r w:rsidRPr="008C56A6">
              <w:rPr>
                <w:sz w:val="16"/>
                <w:szCs w:val="16"/>
              </w:rPr>
              <w:t>Arş. Gör. Dr. Aslı TOPSOY</w:t>
            </w:r>
          </w:p>
          <w:p w14:paraId="3D1A1B07" w14:textId="58D101BA" w:rsidR="008C56A6" w:rsidRPr="00F10AD7" w:rsidRDefault="008C56A6" w:rsidP="00970867">
            <w:pPr>
              <w:jc w:val="center"/>
              <w:rPr>
                <w:color w:val="FF0000"/>
                <w:sz w:val="16"/>
                <w:szCs w:val="16"/>
                <w:highlight w:val="yellow"/>
              </w:rPr>
            </w:pPr>
            <w:r w:rsidRPr="008C56A6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  <w:shd w:val="clear" w:color="auto" w:fill="F2F2F2"/>
          </w:tcPr>
          <w:p w14:paraId="2D8BBE3A" w14:textId="3BC576C4" w:rsidR="00970867" w:rsidRPr="00F10AD7" w:rsidRDefault="00970867" w:rsidP="00970867">
            <w:pPr>
              <w:jc w:val="center"/>
              <w:rPr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622AEBB2" w14:textId="721CD9A9" w:rsidR="00970867" w:rsidRDefault="00970867" w:rsidP="0097086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18-Olağan Dışı Durumlar ve Kadın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Pr="00F10AD7">
              <w:rPr>
                <w:sz w:val="16"/>
                <w:szCs w:val="16"/>
              </w:rPr>
              <w:t>Hicran</w:t>
            </w:r>
            <w:r>
              <w:rPr>
                <w:sz w:val="16"/>
                <w:szCs w:val="16"/>
              </w:rPr>
              <w:t xml:space="preserve"> Özlem ILGIN</w:t>
            </w:r>
          </w:p>
          <w:p w14:paraId="650D7303" w14:textId="2BAEEADD" w:rsidR="00970867" w:rsidRPr="00F10AD7" w:rsidRDefault="00970867" w:rsidP="009708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  <w:shd w:val="clear" w:color="auto" w:fill="F2F2F2"/>
          </w:tcPr>
          <w:p w14:paraId="50021FEB" w14:textId="30579E6A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7C8F4E70" w14:textId="77AAB899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970867" w:rsidRPr="002154D7" w14:paraId="68DFAF5B" w14:textId="77777777" w:rsidTr="00F908A0">
        <w:trPr>
          <w:trHeight w:val="313"/>
          <w:jc w:val="center"/>
        </w:trPr>
        <w:tc>
          <w:tcPr>
            <w:tcW w:w="0" w:type="auto"/>
          </w:tcPr>
          <w:p w14:paraId="2AA5AFC5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50CAD202" w14:textId="77777777" w:rsidR="006C2F54" w:rsidRPr="008C56A6" w:rsidRDefault="006C2F54" w:rsidP="006C2F54">
            <w:pPr>
              <w:jc w:val="center"/>
              <w:rPr>
                <w:b/>
                <w:bCs/>
                <w:sz w:val="16"/>
                <w:szCs w:val="16"/>
              </w:rPr>
            </w:pPr>
            <w:r w:rsidRPr="008C56A6">
              <w:rPr>
                <w:b/>
                <w:bCs/>
                <w:sz w:val="16"/>
                <w:szCs w:val="16"/>
              </w:rPr>
              <w:t>KAÇ5014-Türk Siyasal Yaşamında Kadın ve Kadının Siyasal Katılımı</w:t>
            </w:r>
          </w:p>
          <w:p w14:paraId="0FE78519" w14:textId="77777777" w:rsidR="006C2F54" w:rsidRPr="008C56A6" w:rsidRDefault="006C2F54" w:rsidP="006C2F54">
            <w:pPr>
              <w:jc w:val="center"/>
              <w:rPr>
                <w:sz w:val="16"/>
                <w:szCs w:val="16"/>
              </w:rPr>
            </w:pPr>
            <w:r w:rsidRPr="008C56A6">
              <w:rPr>
                <w:sz w:val="16"/>
                <w:szCs w:val="16"/>
              </w:rPr>
              <w:t>Arş. Gör. Dr. Aslı TOPSOY</w:t>
            </w:r>
          </w:p>
          <w:p w14:paraId="1DDF6B44" w14:textId="3FE9D8EA" w:rsidR="00970867" w:rsidRPr="00F10AD7" w:rsidRDefault="006C2F54" w:rsidP="006C2F54">
            <w:pPr>
              <w:jc w:val="center"/>
              <w:rPr>
                <w:color w:val="FF0000"/>
                <w:sz w:val="16"/>
                <w:szCs w:val="16"/>
                <w:highlight w:val="yellow"/>
              </w:rPr>
            </w:pPr>
            <w:r w:rsidRPr="008C56A6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</w:tcPr>
          <w:p w14:paraId="1F22C368" w14:textId="51F7CAC8" w:rsidR="00970867" w:rsidRPr="00F10AD7" w:rsidRDefault="00970867" w:rsidP="00970867">
            <w:pPr>
              <w:jc w:val="center"/>
              <w:rPr>
                <w:rFonts w:eastAsia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72A0E36E" w14:textId="77777777" w:rsidR="00970867" w:rsidRDefault="00970867" w:rsidP="0097086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18-Olağan Dışı Durumlar ve Kadın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Pr="00F10AD7">
              <w:rPr>
                <w:sz w:val="16"/>
                <w:szCs w:val="16"/>
              </w:rPr>
              <w:t>Hicran</w:t>
            </w:r>
            <w:r>
              <w:rPr>
                <w:sz w:val="16"/>
                <w:szCs w:val="16"/>
              </w:rPr>
              <w:t xml:space="preserve"> Özlem ILGIN</w:t>
            </w:r>
          </w:p>
          <w:p w14:paraId="13AF2CFF" w14:textId="2141E30E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</w:tcPr>
          <w:p w14:paraId="425DFFAA" w14:textId="2C6527D1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2B25EC1C" w14:textId="6B78BD8A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970867" w:rsidRPr="002154D7" w14:paraId="5424AA23" w14:textId="77777777" w:rsidTr="00F908A0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45580F2E" w14:textId="77777777" w:rsidR="006C2F54" w:rsidRPr="008C56A6" w:rsidRDefault="006C2F54" w:rsidP="006C2F54">
            <w:pPr>
              <w:jc w:val="center"/>
              <w:rPr>
                <w:b/>
                <w:bCs/>
                <w:sz w:val="16"/>
                <w:szCs w:val="16"/>
              </w:rPr>
            </w:pPr>
            <w:r w:rsidRPr="008C56A6">
              <w:rPr>
                <w:b/>
                <w:bCs/>
                <w:sz w:val="16"/>
                <w:szCs w:val="16"/>
              </w:rPr>
              <w:t>KAÇ5014-Türk Siyasal Yaşamında Kadın ve Kadının Siyasal Katılımı</w:t>
            </w:r>
          </w:p>
          <w:p w14:paraId="5E4B439B" w14:textId="77777777" w:rsidR="006C2F54" w:rsidRPr="008C56A6" w:rsidRDefault="006C2F54" w:rsidP="006C2F54">
            <w:pPr>
              <w:jc w:val="center"/>
              <w:rPr>
                <w:sz w:val="16"/>
                <w:szCs w:val="16"/>
              </w:rPr>
            </w:pPr>
            <w:r w:rsidRPr="008C56A6">
              <w:rPr>
                <w:sz w:val="16"/>
                <w:szCs w:val="16"/>
              </w:rPr>
              <w:t>Arş. Gör. Dr. Aslı TOPSOY</w:t>
            </w:r>
          </w:p>
          <w:p w14:paraId="783468F2" w14:textId="086D80BB" w:rsidR="00970867" w:rsidRPr="00F10AD7" w:rsidRDefault="006C2F54" w:rsidP="006C2F54">
            <w:pPr>
              <w:jc w:val="center"/>
              <w:rPr>
                <w:sz w:val="16"/>
                <w:szCs w:val="16"/>
                <w:highlight w:val="yellow"/>
              </w:rPr>
            </w:pPr>
            <w:r w:rsidRPr="008C56A6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  <w:shd w:val="clear" w:color="auto" w:fill="F2F2F2"/>
          </w:tcPr>
          <w:p w14:paraId="0DAB05D3" w14:textId="19B039F5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20F66FFA" w14:textId="77777777" w:rsidR="00970867" w:rsidRDefault="00970867" w:rsidP="00970867">
            <w:pPr>
              <w:jc w:val="center"/>
              <w:rPr>
                <w:sz w:val="16"/>
                <w:szCs w:val="16"/>
              </w:rPr>
            </w:pPr>
            <w:r w:rsidRPr="00306CEE">
              <w:rPr>
                <w:b/>
                <w:bCs/>
                <w:sz w:val="16"/>
                <w:szCs w:val="16"/>
              </w:rPr>
              <w:t>KAÇ5018-Olağan Dışı Durumlar ve Kadın</w:t>
            </w:r>
            <w:r>
              <w:rPr>
                <w:sz w:val="16"/>
                <w:szCs w:val="16"/>
              </w:rPr>
              <w:br/>
              <w:t xml:space="preserve">Doç. Dr. </w:t>
            </w:r>
            <w:r w:rsidRPr="00F10AD7">
              <w:rPr>
                <w:sz w:val="16"/>
                <w:szCs w:val="16"/>
              </w:rPr>
              <w:t>Hicran</w:t>
            </w:r>
            <w:r>
              <w:rPr>
                <w:sz w:val="16"/>
                <w:szCs w:val="16"/>
              </w:rPr>
              <w:t xml:space="preserve"> Özlem ILGIN</w:t>
            </w:r>
          </w:p>
          <w:p w14:paraId="750B3781" w14:textId="29329965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127" w:type="dxa"/>
            <w:shd w:val="clear" w:color="auto" w:fill="F2F2F2"/>
          </w:tcPr>
          <w:p w14:paraId="4A5D577C" w14:textId="0A1B819A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79F20131" w14:textId="120C4FFF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970867" w:rsidRPr="002154D7" w14:paraId="27B3A337" w14:textId="77777777" w:rsidTr="00F908A0">
        <w:trPr>
          <w:trHeight w:val="391"/>
          <w:jc w:val="center"/>
        </w:trPr>
        <w:tc>
          <w:tcPr>
            <w:tcW w:w="0" w:type="auto"/>
          </w:tcPr>
          <w:p w14:paraId="1D9FEBF1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970867" w:rsidRPr="002154D7" w:rsidRDefault="00970867" w:rsidP="009708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7721D5D9" w14:textId="77777777" w:rsidR="00970867" w:rsidRDefault="00970867" w:rsidP="00970867">
            <w:pPr>
              <w:jc w:val="center"/>
              <w:rPr>
                <w:b/>
                <w:bCs/>
                <w:sz w:val="16"/>
                <w:szCs w:val="16"/>
              </w:rPr>
            </w:pPr>
            <w:r w:rsidRPr="00FA6B76">
              <w:rPr>
                <w:b/>
                <w:bCs/>
                <w:sz w:val="16"/>
                <w:szCs w:val="16"/>
              </w:rPr>
              <w:t>KAÇ502</w:t>
            </w:r>
            <w:r>
              <w:rPr>
                <w:b/>
                <w:bCs/>
                <w:sz w:val="16"/>
                <w:szCs w:val="16"/>
              </w:rPr>
              <w:t>2</w:t>
            </w:r>
            <w:r w:rsidRPr="00FA6B76">
              <w:rPr>
                <w:b/>
                <w:bCs/>
                <w:sz w:val="16"/>
                <w:szCs w:val="16"/>
              </w:rPr>
              <w:t>-</w:t>
            </w:r>
            <w:r>
              <w:rPr>
                <w:b/>
                <w:bCs/>
                <w:sz w:val="16"/>
                <w:szCs w:val="16"/>
              </w:rPr>
              <w:t>Kadın ve Liderlik</w:t>
            </w:r>
          </w:p>
          <w:p w14:paraId="687B3777" w14:textId="5F4F0FE6" w:rsidR="00970867" w:rsidRPr="00F908A0" w:rsidRDefault="00970867" w:rsidP="00970867">
            <w:pPr>
              <w:jc w:val="center"/>
              <w:rPr>
                <w:sz w:val="16"/>
                <w:szCs w:val="16"/>
              </w:rPr>
            </w:pPr>
            <w:r w:rsidRPr="00F908A0">
              <w:rPr>
                <w:sz w:val="16"/>
                <w:szCs w:val="16"/>
              </w:rPr>
              <w:t>Dr. Öğr. Üyesi Şefika Melike ÇAĞATAY</w:t>
            </w:r>
          </w:p>
          <w:p w14:paraId="6273F300" w14:textId="5D6135E0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  <w:r w:rsidRPr="00F10AD7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</w:tcPr>
          <w:p w14:paraId="153E1F6B" w14:textId="18AC3596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0B480C3D" w14:textId="4FFC948C" w:rsidR="00970867" w:rsidRPr="00F10AD7" w:rsidRDefault="00970867" w:rsidP="00970867">
            <w:pPr>
              <w:jc w:val="center"/>
              <w:rPr>
                <w:rFonts w:eastAsia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2127" w:type="dxa"/>
          </w:tcPr>
          <w:p w14:paraId="660A34C2" w14:textId="5C47AB2A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3096E3F3" w14:textId="03E48D10" w:rsidR="00970867" w:rsidRPr="00F10AD7" w:rsidRDefault="00970867" w:rsidP="0097086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CE3F3D" w:rsidRPr="002154D7" w14:paraId="66414027" w14:textId="77777777" w:rsidTr="00F908A0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CE3F3D" w:rsidRPr="002154D7" w:rsidRDefault="00CE3F3D" w:rsidP="00CE3F3D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CE3F3D" w:rsidRPr="002154D7" w:rsidRDefault="00CE3F3D" w:rsidP="00CE3F3D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4B10EC7" w14:textId="77777777" w:rsidR="00CE3F3D" w:rsidRDefault="00CE3F3D" w:rsidP="00CE3F3D">
            <w:pPr>
              <w:jc w:val="center"/>
              <w:rPr>
                <w:b/>
                <w:bCs/>
                <w:sz w:val="16"/>
                <w:szCs w:val="16"/>
              </w:rPr>
            </w:pPr>
            <w:r w:rsidRPr="00FA6B76">
              <w:rPr>
                <w:b/>
                <w:bCs/>
                <w:sz w:val="16"/>
                <w:szCs w:val="16"/>
              </w:rPr>
              <w:t>KAÇ502</w:t>
            </w:r>
            <w:r>
              <w:rPr>
                <w:b/>
                <w:bCs/>
                <w:sz w:val="16"/>
                <w:szCs w:val="16"/>
              </w:rPr>
              <w:t>2</w:t>
            </w:r>
            <w:r w:rsidRPr="00FA6B76">
              <w:rPr>
                <w:b/>
                <w:bCs/>
                <w:sz w:val="16"/>
                <w:szCs w:val="16"/>
              </w:rPr>
              <w:t>-</w:t>
            </w:r>
            <w:r>
              <w:rPr>
                <w:b/>
                <w:bCs/>
                <w:sz w:val="16"/>
                <w:szCs w:val="16"/>
              </w:rPr>
              <w:t>Kadın ve Liderlik</w:t>
            </w:r>
          </w:p>
          <w:p w14:paraId="1790A849" w14:textId="77777777" w:rsidR="00CE3F3D" w:rsidRPr="00F908A0" w:rsidRDefault="00CE3F3D" w:rsidP="00CE3F3D">
            <w:pPr>
              <w:jc w:val="center"/>
              <w:rPr>
                <w:sz w:val="16"/>
                <w:szCs w:val="16"/>
              </w:rPr>
            </w:pPr>
            <w:r w:rsidRPr="00F908A0">
              <w:rPr>
                <w:sz w:val="16"/>
                <w:szCs w:val="16"/>
              </w:rPr>
              <w:t>Dr. Öğr. Üyesi Şefika Melike ÇAĞATAY</w:t>
            </w:r>
          </w:p>
          <w:p w14:paraId="0C816282" w14:textId="2394B0A5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  <w:r w:rsidRPr="00F10AD7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  <w:shd w:val="clear" w:color="auto" w:fill="F2F2F2"/>
          </w:tcPr>
          <w:p w14:paraId="5AACC58E" w14:textId="58C231C7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3123B87F" w14:textId="533F3E56" w:rsidR="00CE3F3D" w:rsidRPr="00F10AD7" w:rsidRDefault="00CE3F3D" w:rsidP="00CE3F3D">
            <w:pPr>
              <w:jc w:val="center"/>
              <w:rPr>
                <w:color w:val="FF0000"/>
                <w:sz w:val="16"/>
                <w:szCs w:val="16"/>
                <w:highlight w:val="yellow"/>
              </w:rPr>
            </w:pPr>
            <w:r>
              <w:rPr>
                <w:b/>
                <w:bCs/>
                <w:sz w:val="16"/>
                <w:szCs w:val="16"/>
              </w:rPr>
              <w:t>KAÇ5002-</w:t>
            </w:r>
            <w:r w:rsidRPr="00F10AD7">
              <w:rPr>
                <w:b/>
                <w:bCs/>
                <w:sz w:val="16"/>
                <w:szCs w:val="16"/>
              </w:rPr>
              <w:t>Kadın ve Toplumsal Cinsiyet Araştırmalarında Yöntem</w:t>
            </w:r>
            <w:r>
              <w:rPr>
                <w:sz w:val="16"/>
                <w:szCs w:val="16"/>
              </w:rPr>
              <w:br/>
            </w:r>
            <w:r w:rsidRPr="00F10AD7">
              <w:rPr>
                <w:sz w:val="16"/>
                <w:szCs w:val="16"/>
              </w:rPr>
              <w:t>Doç. Dr. Durmuş</w:t>
            </w:r>
            <w:r>
              <w:rPr>
                <w:sz w:val="16"/>
                <w:szCs w:val="16"/>
              </w:rPr>
              <w:t xml:space="preserve"> ÖZBAŞI</w:t>
            </w:r>
            <w:r w:rsidRPr="00F10AD7">
              <w:rPr>
                <w:sz w:val="16"/>
                <w:szCs w:val="16"/>
              </w:rPr>
              <w:br/>
              <w:t>Eğitim Fakültesi</w:t>
            </w:r>
          </w:p>
        </w:tc>
        <w:tc>
          <w:tcPr>
            <w:tcW w:w="2127" w:type="dxa"/>
            <w:shd w:val="clear" w:color="auto" w:fill="F2F2F2"/>
          </w:tcPr>
          <w:p w14:paraId="4269A6CB" w14:textId="7AA01178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6A309E99" w14:textId="0188302E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CE3F3D" w:rsidRPr="002154D7" w14:paraId="36F34948" w14:textId="77777777" w:rsidTr="00F908A0">
        <w:trPr>
          <w:trHeight w:val="469"/>
          <w:jc w:val="center"/>
        </w:trPr>
        <w:tc>
          <w:tcPr>
            <w:tcW w:w="0" w:type="auto"/>
          </w:tcPr>
          <w:p w14:paraId="7046F992" w14:textId="77777777" w:rsidR="00CE3F3D" w:rsidRPr="002154D7" w:rsidRDefault="00CE3F3D" w:rsidP="00CE3F3D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CE3F3D" w:rsidRPr="002154D7" w:rsidRDefault="00CE3F3D" w:rsidP="00CE3F3D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321C3C27" w14:textId="77777777" w:rsidR="00CE3F3D" w:rsidRDefault="00CE3F3D" w:rsidP="00CE3F3D">
            <w:pPr>
              <w:jc w:val="center"/>
              <w:rPr>
                <w:b/>
                <w:bCs/>
                <w:sz w:val="16"/>
                <w:szCs w:val="16"/>
              </w:rPr>
            </w:pPr>
            <w:r w:rsidRPr="00FA6B76">
              <w:rPr>
                <w:b/>
                <w:bCs/>
                <w:sz w:val="16"/>
                <w:szCs w:val="16"/>
              </w:rPr>
              <w:t>KAÇ502</w:t>
            </w:r>
            <w:r>
              <w:rPr>
                <w:b/>
                <w:bCs/>
                <w:sz w:val="16"/>
                <w:szCs w:val="16"/>
              </w:rPr>
              <w:t>2</w:t>
            </w:r>
            <w:r w:rsidRPr="00FA6B76">
              <w:rPr>
                <w:b/>
                <w:bCs/>
                <w:sz w:val="16"/>
                <w:szCs w:val="16"/>
              </w:rPr>
              <w:t>-</w:t>
            </w:r>
            <w:r>
              <w:rPr>
                <w:b/>
                <w:bCs/>
                <w:sz w:val="16"/>
                <w:szCs w:val="16"/>
              </w:rPr>
              <w:t>Kadın ve Liderlik</w:t>
            </w:r>
          </w:p>
          <w:p w14:paraId="003C7BC3" w14:textId="77777777" w:rsidR="00CE3F3D" w:rsidRPr="00F908A0" w:rsidRDefault="00CE3F3D" w:rsidP="00CE3F3D">
            <w:pPr>
              <w:jc w:val="center"/>
              <w:rPr>
                <w:sz w:val="16"/>
                <w:szCs w:val="16"/>
              </w:rPr>
            </w:pPr>
            <w:r w:rsidRPr="00F908A0">
              <w:rPr>
                <w:sz w:val="16"/>
                <w:szCs w:val="16"/>
              </w:rPr>
              <w:t>Dr. Öğr. Üyesi Şefika Melike ÇAĞATAY</w:t>
            </w:r>
          </w:p>
          <w:p w14:paraId="7979D179" w14:textId="2B64A848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  <w:r w:rsidRPr="00F10AD7">
              <w:rPr>
                <w:sz w:val="16"/>
                <w:szCs w:val="16"/>
              </w:rPr>
              <w:t>Öğretim Üyesinin Odası</w:t>
            </w:r>
          </w:p>
        </w:tc>
        <w:tc>
          <w:tcPr>
            <w:tcW w:w="2716" w:type="dxa"/>
          </w:tcPr>
          <w:p w14:paraId="51660A10" w14:textId="2CFC90E3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529CF26F" w14:textId="3C4756F0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b/>
                <w:bCs/>
                <w:sz w:val="16"/>
                <w:szCs w:val="16"/>
              </w:rPr>
              <w:t>KAÇ5002-</w:t>
            </w:r>
            <w:r w:rsidRPr="00F10AD7">
              <w:rPr>
                <w:b/>
                <w:bCs/>
                <w:sz w:val="16"/>
                <w:szCs w:val="16"/>
              </w:rPr>
              <w:t>Kadın ve Toplumsal Cinsiyet Araştırmalarında Yöntem</w:t>
            </w:r>
            <w:r>
              <w:rPr>
                <w:sz w:val="16"/>
                <w:szCs w:val="16"/>
              </w:rPr>
              <w:br/>
            </w:r>
            <w:r w:rsidRPr="00F10AD7">
              <w:rPr>
                <w:sz w:val="16"/>
                <w:szCs w:val="16"/>
              </w:rPr>
              <w:t>Doç. Dr. Durmuş</w:t>
            </w:r>
            <w:r>
              <w:rPr>
                <w:sz w:val="16"/>
                <w:szCs w:val="16"/>
              </w:rPr>
              <w:t xml:space="preserve"> ÖZBAŞI</w:t>
            </w:r>
            <w:r w:rsidRPr="00F10AD7">
              <w:rPr>
                <w:sz w:val="16"/>
                <w:szCs w:val="16"/>
              </w:rPr>
              <w:br/>
              <w:t>Eğitim Fakültesi</w:t>
            </w:r>
          </w:p>
        </w:tc>
        <w:tc>
          <w:tcPr>
            <w:tcW w:w="2127" w:type="dxa"/>
          </w:tcPr>
          <w:p w14:paraId="6A0D785E" w14:textId="69CB2F76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21CFAB81" w14:textId="69B28483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CE3F3D" w:rsidRPr="002154D7" w14:paraId="78C98C8D" w14:textId="77777777" w:rsidTr="00F908A0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CE3F3D" w:rsidRPr="002154D7" w:rsidRDefault="00CE3F3D" w:rsidP="00CE3F3D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704F1606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3E71A92A" w14:textId="17DF0C08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b/>
                <w:bCs/>
                <w:sz w:val="16"/>
                <w:szCs w:val="16"/>
              </w:rPr>
              <w:t>KAÇ5002-</w:t>
            </w:r>
            <w:r w:rsidRPr="00F10AD7">
              <w:rPr>
                <w:b/>
                <w:bCs/>
                <w:sz w:val="16"/>
                <w:szCs w:val="16"/>
              </w:rPr>
              <w:t>Kadın ve Toplumsal Cinsiyet Araştırmalarında Yöntem</w:t>
            </w:r>
            <w:r>
              <w:rPr>
                <w:sz w:val="16"/>
                <w:szCs w:val="16"/>
              </w:rPr>
              <w:br/>
            </w:r>
            <w:r w:rsidRPr="00F10AD7">
              <w:rPr>
                <w:sz w:val="16"/>
                <w:szCs w:val="16"/>
              </w:rPr>
              <w:t>Doç. Dr. Durmuş</w:t>
            </w:r>
            <w:r>
              <w:rPr>
                <w:sz w:val="16"/>
                <w:szCs w:val="16"/>
              </w:rPr>
              <w:t xml:space="preserve"> ÖZBAŞI</w:t>
            </w:r>
            <w:r w:rsidRPr="00F10AD7">
              <w:rPr>
                <w:sz w:val="16"/>
                <w:szCs w:val="16"/>
              </w:rPr>
              <w:br/>
              <w:t>Eğitim Fakültesi</w:t>
            </w:r>
          </w:p>
        </w:tc>
        <w:tc>
          <w:tcPr>
            <w:tcW w:w="2127" w:type="dxa"/>
            <w:shd w:val="clear" w:color="auto" w:fill="F2F2F2"/>
          </w:tcPr>
          <w:p w14:paraId="297395B6" w14:textId="32E8C046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52433EB5" w14:textId="116FAB18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CE3F3D" w:rsidRPr="002154D7" w14:paraId="082DBA31" w14:textId="77777777" w:rsidTr="00F908A0">
        <w:trPr>
          <w:trHeight w:val="469"/>
          <w:jc w:val="center"/>
        </w:trPr>
        <w:tc>
          <w:tcPr>
            <w:tcW w:w="0" w:type="auto"/>
          </w:tcPr>
          <w:p w14:paraId="75E810BC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5F92B9B9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716" w:type="dxa"/>
          </w:tcPr>
          <w:p w14:paraId="3A1C7F72" w14:textId="484A6CA0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3307" w:type="dxa"/>
          </w:tcPr>
          <w:p w14:paraId="72521C71" w14:textId="02506A51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127" w:type="dxa"/>
          </w:tcPr>
          <w:p w14:paraId="531A07B2" w14:textId="60BE177A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837" w:type="dxa"/>
          </w:tcPr>
          <w:p w14:paraId="28A62031" w14:textId="3C028629" w:rsidR="00CE3F3D" w:rsidRPr="00F10AD7" w:rsidRDefault="00CE3F3D" w:rsidP="00CE3F3D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CE3F3D" w:rsidRPr="002154D7" w14:paraId="302D05D9" w14:textId="77777777" w:rsidTr="00F908A0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1AEBD1DD" w:rsidR="00CE3F3D" w:rsidRPr="00E21677" w:rsidRDefault="00CE3F3D" w:rsidP="00CE3F3D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2716" w:type="dxa"/>
            <w:shd w:val="clear" w:color="auto" w:fill="F2F2F2"/>
          </w:tcPr>
          <w:p w14:paraId="08EE1F19" w14:textId="7D4A5351" w:rsidR="00CE3F3D" w:rsidRPr="00E21677" w:rsidRDefault="00CE3F3D" w:rsidP="00CE3F3D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3307" w:type="dxa"/>
            <w:shd w:val="clear" w:color="auto" w:fill="F2F2F2"/>
          </w:tcPr>
          <w:p w14:paraId="322BAC1E" w14:textId="77777777" w:rsidR="00CE3F3D" w:rsidRPr="00E21677" w:rsidRDefault="00CE3F3D" w:rsidP="00CE3F3D">
            <w:pPr>
              <w:tabs>
                <w:tab w:val="left" w:pos="1308"/>
              </w:tabs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2127" w:type="dxa"/>
            <w:shd w:val="clear" w:color="auto" w:fill="F2F2F2"/>
          </w:tcPr>
          <w:p w14:paraId="5076D0EA" w14:textId="77978792" w:rsidR="00CE3F3D" w:rsidRPr="00E21677" w:rsidRDefault="00CE3F3D" w:rsidP="00CE3F3D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2837" w:type="dxa"/>
            <w:shd w:val="clear" w:color="auto" w:fill="F2F2F2"/>
          </w:tcPr>
          <w:p w14:paraId="79398EED" w14:textId="47E1B1FA" w:rsidR="00CE3F3D" w:rsidRPr="00E21677" w:rsidRDefault="00CE3F3D" w:rsidP="00CE3F3D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</w:tr>
      <w:tr w:rsidR="00CE3F3D" w:rsidRPr="002154D7" w14:paraId="620D6942" w14:textId="77777777" w:rsidTr="00F908A0">
        <w:trPr>
          <w:trHeight w:val="469"/>
          <w:jc w:val="center"/>
        </w:trPr>
        <w:tc>
          <w:tcPr>
            <w:tcW w:w="0" w:type="auto"/>
          </w:tcPr>
          <w:p w14:paraId="4A46111A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CE3F3D" w:rsidRPr="002154D7" w:rsidRDefault="00CE3F3D" w:rsidP="00CE3F3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63DED516" w:rsidR="00CE3F3D" w:rsidRPr="002D2167" w:rsidRDefault="00CE3F3D" w:rsidP="00CE3F3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37EEB74E" w14:textId="276B4EFA" w:rsidR="00CE3F3D" w:rsidRPr="002D2167" w:rsidRDefault="00CE3F3D" w:rsidP="00CE3F3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307" w:type="dxa"/>
          </w:tcPr>
          <w:p w14:paraId="5BFB0F70" w14:textId="77777777" w:rsidR="00CE3F3D" w:rsidRPr="002D2167" w:rsidRDefault="00CE3F3D" w:rsidP="00CE3F3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127" w:type="dxa"/>
          </w:tcPr>
          <w:p w14:paraId="498C2F4D" w14:textId="6425E21F" w:rsidR="00CE3F3D" w:rsidRPr="002D2167" w:rsidRDefault="00CE3F3D" w:rsidP="00CE3F3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837" w:type="dxa"/>
          </w:tcPr>
          <w:p w14:paraId="21FF813B" w14:textId="3875B0EB" w:rsidR="00CE3F3D" w:rsidRPr="002D2167" w:rsidRDefault="00CE3F3D" w:rsidP="00CE3F3D">
            <w:pPr>
              <w:jc w:val="center"/>
              <w:rPr>
                <w:sz w:val="13"/>
                <w:szCs w:val="13"/>
              </w:rPr>
            </w:pPr>
          </w:p>
        </w:tc>
      </w:tr>
    </w:tbl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AC6435">
      <w:headerReference w:type="default" r:id="rId6"/>
      <w:pgSz w:w="16838" w:h="11906" w:orient="landscape"/>
      <w:pgMar w:top="680" w:right="936" w:bottom="680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5370A" w14:textId="77777777" w:rsidR="00AC6435" w:rsidRDefault="00AC6435" w:rsidP="00197788">
      <w:r>
        <w:separator/>
      </w:r>
    </w:p>
  </w:endnote>
  <w:endnote w:type="continuationSeparator" w:id="0">
    <w:p w14:paraId="20573C9A" w14:textId="77777777" w:rsidR="00AC6435" w:rsidRDefault="00AC6435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C8D22" w14:textId="77777777" w:rsidR="00AC6435" w:rsidRDefault="00AC6435" w:rsidP="00197788">
      <w:r>
        <w:separator/>
      </w:r>
    </w:p>
  </w:footnote>
  <w:footnote w:type="continuationSeparator" w:id="0">
    <w:p w14:paraId="147049F9" w14:textId="77777777" w:rsidR="00AC6435" w:rsidRDefault="00AC6435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4CA5ACB1" w:rsidR="00E83292" w:rsidRPr="00E83292" w:rsidRDefault="00A42299" w:rsidP="00E83292">
    <w:pPr>
      <w:pStyle w:val="stBilgi"/>
      <w:jc w:val="center"/>
      <w:rPr>
        <w:b/>
        <w:bCs/>
      </w:rPr>
    </w:pPr>
    <w:r>
      <w:rPr>
        <w:b/>
        <w:bCs/>
      </w:rPr>
      <w:t>DİSİPLİNLERARASI KADIN VE AİLE ÇALIŞMALARI TEZLİ YÜKSEK LİSAN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kFAEU2BnQ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465E"/>
    <w:rsid w:val="000D7B88"/>
    <w:rsid w:val="000E1F31"/>
    <w:rsid w:val="000E39B2"/>
    <w:rsid w:val="000E64DB"/>
    <w:rsid w:val="000F06C2"/>
    <w:rsid w:val="000F32A7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77F88"/>
    <w:rsid w:val="001825D6"/>
    <w:rsid w:val="00184260"/>
    <w:rsid w:val="00197788"/>
    <w:rsid w:val="001A5644"/>
    <w:rsid w:val="001A665A"/>
    <w:rsid w:val="001C3002"/>
    <w:rsid w:val="001C3DC4"/>
    <w:rsid w:val="001C4268"/>
    <w:rsid w:val="001C531D"/>
    <w:rsid w:val="001D3C5D"/>
    <w:rsid w:val="001E37C7"/>
    <w:rsid w:val="002020DB"/>
    <w:rsid w:val="00210BF3"/>
    <w:rsid w:val="00211089"/>
    <w:rsid w:val="00211AF9"/>
    <w:rsid w:val="002154D7"/>
    <w:rsid w:val="00215EA0"/>
    <w:rsid w:val="00216EB7"/>
    <w:rsid w:val="002200AB"/>
    <w:rsid w:val="002222E8"/>
    <w:rsid w:val="00224D01"/>
    <w:rsid w:val="00225668"/>
    <w:rsid w:val="00226B51"/>
    <w:rsid w:val="0023134D"/>
    <w:rsid w:val="00233D7F"/>
    <w:rsid w:val="00234BE0"/>
    <w:rsid w:val="0023772F"/>
    <w:rsid w:val="002377C1"/>
    <w:rsid w:val="00237983"/>
    <w:rsid w:val="00241CF1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A7D80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D2167"/>
    <w:rsid w:val="002E0344"/>
    <w:rsid w:val="002F050B"/>
    <w:rsid w:val="002F3850"/>
    <w:rsid w:val="002F6234"/>
    <w:rsid w:val="002F65DE"/>
    <w:rsid w:val="003011BD"/>
    <w:rsid w:val="00301459"/>
    <w:rsid w:val="00302F67"/>
    <w:rsid w:val="00303BDF"/>
    <w:rsid w:val="00306CEE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382A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218E"/>
    <w:rsid w:val="004923AD"/>
    <w:rsid w:val="00492957"/>
    <w:rsid w:val="004A1049"/>
    <w:rsid w:val="004A466F"/>
    <w:rsid w:val="004B41E6"/>
    <w:rsid w:val="004B6EFE"/>
    <w:rsid w:val="004C3F7F"/>
    <w:rsid w:val="004C5E87"/>
    <w:rsid w:val="004D1443"/>
    <w:rsid w:val="004D51B2"/>
    <w:rsid w:val="004D7519"/>
    <w:rsid w:val="004E6857"/>
    <w:rsid w:val="004F14E6"/>
    <w:rsid w:val="00501D9E"/>
    <w:rsid w:val="00510DC5"/>
    <w:rsid w:val="00525202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C67E0"/>
    <w:rsid w:val="005C69E2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54400"/>
    <w:rsid w:val="00664C22"/>
    <w:rsid w:val="00694ABF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2F54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F3C42"/>
    <w:rsid w:val="00802296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82CAC"/>
    <w:rsid w:val="00891F02"/>
    <w:rsid w:val="00896276"/>
    <w:rsid w:val="008A4171"/>
    <w:rsid w:val="008A4CD8"/>
    <w:rsid w:val="008A62FD"/>
    <w:rsid w:val="008A6BD8"/>
    <w:rsid w:val="008A7EB2"/>
    <w:rsid w:val="008B58AE"/>
    <w:rsid w:val="008B5989"/>
    <w:rsid w:val="008C52B2"/>
    <w:rsid w:val="008C56A6"/>
    <w:rsid w:val="008D66E6"/>
    <w:rsid w:val="008E630F"/>
    <w:rsid w:val="008E7BA9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0867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42299"/>
    <w:rsid w:val="00A5522D"/>
    <w:rsid w:val="00A56C65"/>
    <w:rsid w:val="00A67FB5"/>
    <w:rsid w:val="00A77FB7"/>
    <w:rsid w:val="00A80C73"/>
    <w:rsid w:val="00A94950"/>
    <w:rsid w:val="00AA25FB"/>
    <w:rsid w:val="00AA6705"/>
    <w:rsid w:val="00AA6D28"/>
    <w:rsid w:val="00AC3370"/>
    <w:rsid w:val="00AC6435"/>
    <w:rsid w:val="00AD19ED"/>
    <w:rsid w:val="00AD7A9C"/>
    <w:rsid w:val="00AE00CD"/>
    <w:rsid w:val="00AE2112"/>
    <w:rsid w:val="00AE2DD3"/>
    <w:rsid w:val="00AE3028"/>
    <w:rsid w:val="00AF17B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75F82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4C3F"/>
    <w:rsid w:val="00C11CDC"/>
    <w:rsid w:val="00C17E84"/>
    <w:rsid w:val="00C2374B"/>
    <w:rsid w:val="00C24C69"/>
    <w:rsid w:val="00C3042E"/>
    <w:rsid w:val="00C45D2F"/>
    <w:rsid w:val="00C52E58"/>
    <w:rsid w:val="00C55017"/>
    <w:rsid w:val="00C55EE4"/>
    <w:rsid w:val="00C63BA7"/>
    <w:rsid w:val="00C67E47"/>
    <w:rsid w:val="00C7784F"/>
    <w:rsid w:val="00C806EF"/>
    <w:rsid w:val="00C835AE"/>
    <w:rsid w:val="00C8360C"/>
    <w:rsid w:val="00C90D67"/>
    <w:rsid w:val="00C91141"/>
    <w:rsid w:val="00C95D9B"/>
    <w:rsid w:val="00CA0AA3"/>
    <w:rsid w:val="00CA1A52"/>
    <w:rsid w:val="00CA4BEC"/>
    <w:rsid w:val="00CB17DD"/>
    <w:rsid w:val="00CB55D9"/>
    <w:rsid w:val="00CD2CE4"/>
    <w:rsid w:val="00CD4973"/>
    <w:rsid w:val="00CD788E"/>
    <w:rsid w:val="00CE3F3D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75E4A"/>
    <w:rsid w:val="00D90CE4"/>
    <w:rsid w:val="00D949E7"/>
    <w:rsid w:val="00DB2F2F"/>
    <w:rsid w:val="00DD45C8"/>
    <w:rsid w:val="00DE0D16"/>
    <w:rsid w:val="00DE59CE"/>
    <w:rsid w:val="00DF743A"/>
    <w:rsid w:val="00E11EE6"/>
    <w:rsid w:val="00E17B75"/>
    <w:rsid w:val="00E21677"/>
    <w:rsid w:val="00E23020"/>
    <w:rsid w:val="00E41C3E"/>
    <w:rsid w:val="00E45F83"/>
    <w:rsid w:val="00E51EC2"/>
    <w:rsid w:val="00E52126"/>
    <w:rsid w:val="00E524BF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A6068"/>
    <w:rsid w:val="00EA7BE3"/>
    <w:rsid w:val="00EB69CF"/>
    <w:rsid w:val="00EC3B6D"/>
    <w:rsid w:val="00ED3FE3"/>
    <w:rsid w:val="00EF5966"/>
    <w:rsid w:val="00EF72C5"/>
    <w:rsid w:val="00F10AD7"/>
    <w:rsid w:val="00F12693"/>
    <w:rsid w:val="00F20300"/>
    <w:rsid w:val="00F23AF9"/>
    <w:rsid w:val="00F4022E"/>
    <w:rsid w:val="00F5082C"/>
    <w:rsid w:val="00F54972"/>
    <w:rsid w:val="00F60861"/>
    <w:rsid w:val="00F65B2D"/>
    <w:rsid w:val="00F81B89"/>
    <w:rsid w:val="00F82C21"/>
    <w:rsid w:val="00F849FA"/>
    <w:rsid w:val="00F84D5A"/>
    <w:rsid w:val="00F906CD"/>
    <w:rsid w:val="00F908A0"/>
    <w:rsid w:val="00FA6B76"/>
    <w:rsid w:val="00FB3291"/>
    <w:rsid w:val="00FC009B"/>
    <w:rsid w:val="00FC1032"/>
    <w:rsid w:val="00FC2662"/>
    <w:rsid w:val="00FC37B1"/>
    <w:rsid w:val="00FD199F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F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8</cp:revision>
  <cp:lastPrinted>2023-09-26T12:33:00Z</cp:lastPrinted>
  <dcterms:created xsi:type="dcterms:W3CDTF">2024-02-13T14:10:00Z</dcterms:created>
  <dcterms:modified xsi:type="dcterms:W3CDTF">2024-02-28T06:44:00Z</dcterms:modified>
</cp:coreProperties>
</file>